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John Mwangi</w:t>
      </w:r>
    </w:p>
    <w:p>
      <w:pPr>
        <w:pStyle w:val="BodyText"/>
      </w:pPr>
      <w:r>
        <w:t xml:space="preserve">P.O. Box 7890</w:t>
      </w:r>
    </w:p>
    <w:p>
      <w:pPr>
        <w:pStyle w:val="BodyText"/>
      </w:pPr>
      <w:r>
        <w:t xml:space="preserve">Dar es Salaam, Tanzania</w:t>
      </w:r>
    </w:p>
    <w:p>
      <w:pPr>
        <w:pStyle w:val="BodyText"/>
      </w:pPr>
      <w:r>
        <w:t xml:space="preserve">john.mwangi@email.com | +255 712 345678</w:t>
      </w:r>
    </w:p>
    <w:p>
      <w:pPr>
        <w:pStyle w:val="BodyText"/>
      </w:pPr>
      <w:r>
        <w:t xml:space="preserve">October 26, 2023</w:t>
      </w:r>
    </w:p>
    <w:p>
      <w:pPr>
        <w:pStyle w:val="BodyText"/>
      </w:pPr>
      <w:r>
        <w:t xml:space="preserve">Hiring Manager</w:t>
      </w:r>
    </w:p>
    <w:p>
      <w:pPr>
        <w:pStyle w:val="BodyText"/>
      </w:pPr>
      <w:r>
        <w:t xml:space="preserve">Tanzania Infrastructure Development Agency (TIDA)</w:t>
      </w:r>
    </w:p>
    <w:p>
      <w:pPr>
        <w:pStyle w:val="BodyText"/>
      </w:pPr>
      <w:r>
        <w:t xml:space="preserve">P.O. Box 4567</w:t>
      </w:r>
    </w:p>
    <w:p>
      <w:pPr>
        <w:pStyle w:val="BodyText"/>
      </w:pPr>
      <w:r>
        <w:t xml:space="preserve">Dar es Salaam, Tanzania</w:t>
      </w:r>
    </w:p>
    <w:bookmarkStart w:id="20" w:name="X7148c1711f44ca9e854f2ba32207a5a31de0f9e"/>
    <w:p>
      <w:pPr>
        <w:pStyle w:val="Heading2"/>
      </w:pPr>
      <w:r>
        <w:t xml:space="preserve">Internship Application Letter for Civil Engineer Position</w:t>
      </w:r>
    </w:p>
    <w:p>
      <w:pPr>
        <w:pStyle w:val="FirstParagraph"/>
      </w:pPr>
      <w:r>
        <w:t xml:space="preserve">Dear Hiring Manager,</w:t>
      </w:r>
    </w:p>
    <w:p>
      <w:pPr>
        <w:pStyle w:val="BodyText"/>
      </w:pPr>
      <w:r>
        <w:t xml:space="preserve">I am writing this Internship Application Letter to express my profound enthusiasm for the Civil Engineer internship opportunity at Tanzania Infrastructure Development Agency (TIDA), as advertised on the Tanzania Ministry of Works and Infrastructure website. As a dedicated final-year Civil Engineering student at the University of Dar es Salaam with an unwavering commitment to sustainable infrastructure development in East Africa, I am confident that my academic foundation, practical skills, and deep understanding of Tanzania's unique urban challenges make me an exceptional candidate for this position in Tanzania Dar es Salaam.</w:t>
      </w:r>
    </w:p>
    <w:p>
      <w:pPr>
        <w:pStyle w:val="BodyText"/>
      </w:pPr>
      <w:r>
        <w:t xml:space="preserve">My academic journey at the University of Dar es Salaam has equipped me with comprehensive technical knowledge directly applicable to the infrastructure needs of modernizing cities like Dar es Salaam. I have excelled in core courses including Structural Analysis, Geotechnical Engineering, Transportation Planning, and Water Resources Management, maintaining a 3.8/4.0 GPA throughout my undergraduate program. In my capstone project focused on "Sustainable Drainage Systems for Flood-Prone Areas of Dar es Salaam," I designed stormwater management solutions that reduced urban flooding risk by 35% in simulated scenarios—demonstrating practical application of Civil Engineering principles to Tanzania's most pressing environmental challenges. This project required meticulous site analysis of the Kurasini River basin, data collection from local communities, and collaboration with municipal officials—mirroring the collaborative approach I intend to bring to your organization.</w:t>
      </w:r>
    </w:p>
    <w:p>
      <w:pPr>
        <w:pStyle w:val="BodyText"/>
      </w:pPr>
      <w:r>
        <w:t xml:space="preserve">What particularly motivates me is Tanzania Dar es Salaam's transformative potential as East Africa's economic hub. With over 6 million residents and ambitious projects like the Dar es Salaam Rapid Transit System (DART), the Bagamoyo Port Development, and numerous urban renewal initiatives, this city represents a dynamic laboratory for Civil Engineering innovation. I have closely followed TIDA's pioneering work on coastal resilience projects addressing sea-level rise impacts along our Indian Ocean coastline—a critical concern that directly intersects with my academic research on adaptive infrastructure. My fascination with Tanzania Dar es Salaam's evolution drives me to contribute meaningfully to its development through this internship, not merely as a technical exercise but as an opportunity to support communities experiencing rapid urbanization.</w:t>
      </w:r>
    </w:p>
    <w:p>
      <w:pPr>
        <w:pStyle w:val="BodyText"/>
      </w:pPr>
      <w:r>
        <w:t xml:space="preserve">During my summer internship at Mwenge Construction Company in Ilala District, I gained hands-on experience with site supervision, material testing protocols, and quality control for road construction projects. I documented 12+ daily progress reports using AutoCAD and Civil 3D software while assisting engineers in resolving concrete mix design issues that prevented structural delays. Additionally, I volunteered with the Dar es Salaam City Council's "Clean Streets Initiative," where my Civil Engineering background helped optimize waste collection routes—reducing vehicle travel time by 27% through strategic traffic analysis. These experiences have honed my ability to translate academic theory into practical solutions while respecting Tanzania's cultural context and community needs—a perspective vital for effective Civil Engineering practice in Tanzania Dar es Salaam.</w:t>
      </w:r>
    </w:p>
    <w:p>
      <w:pPr>
        <w:pStyle w:val="BodyText"/>
      </w:pPr>
      <w:r>
        <w:t xml:space="preserve">I understand that the role of a Civil Engineer extends beyond technical competence to encompass social responsibility. In my community engagement work with the "Build for Tomorrow" NGO, I collaborated with local artisans on low-cost housing projects using recycled materials—proving that sustainable infrastructure can simultaneously address housing deficits and empower marginalized groups in Dar es Salaam. This experience reinforced my belief that successful Civil Engineering solutions must integrate environmental stewardship, economic viability, and social inclusion—a philosophy perfectly aligned with TIDA's mission statement. As Tanzania continues to develop its infrastructure backbone, I am eager to contribute as a future Civil Engineer who understands that buildings and bridges are not merely structures but catalysts for community transformation.</w:t>
      </w:r>
    </w:p>
    <w:p>
      <w:pPr>
        <w:pStyle w:val="BodyText"/>
      </w:pPr>
      <w:r>
        <w:t xml:space="preserve">My proficiency in industry-standard software (AutoCAD, GIS mapping, SAP2000), combined with fluency in Swahili and English, positions me to immediately support TIDA's teams. I have also completed certified courses in OSHA safety protocols and Sustainable Construction Practices through the Tanzania Building and Road Development Authority (BRDA). What distinguishes me as a candidate is my localized perspective: having grown up along the Mwenge River floodplain, I possess visceral understanding of Dar es Salaam's environmental vulnerabilities that textbooks cannot convey. This personal connection to Tanzania Dar es Salaam's landscape fuels my determination to develop resilient infrastructure solutions tailored specifically for our city's context.</w:t>
      </w:r>
    </w:p>
    <w:p>
      <w:pPr>
        <w:pStyle w:val="BodyText"/>
      </w:pPr>
      <w:r>
        <w:t xml:space="preserve">I am particularly impressed by TIDA's recent collaboration with the World Bank on the "Dar es Salaam Urban Mobility Project," which demonstrates visionary leadership in addressing transportation challenges through integrated engineering approaches. I aspire to contribute to such initiatives as a Civil Engineer intern, applying my skills in traffic modeling and infrastructure planning while learning from your esteemed professionals. This internship represents not just a career milestone but a commitment to Tanzania's development trajectory—I am prepared to dedicate 40 hours weekly for the duration of this program, beginning January 2024.</w:t>
      </w:r>
    </w:p>
    <w:p>
      <w:pPr>
        <w:pStyle w:val="BodyText"/>
      </w:pPr>
      <w:r>
        <w:t xml:space="preserve">As I prepare to graduate with my Bachelor of Science in Civil Engineering, I am eager to apply my knowledge within Tanzania Dar es Salaam's vibrant engineering ecosystem. My resume, attached for your review, details additional qualifications including leadership in the University's Engineering Society and a technical paper on "Innovative Foundations for High-Rise Buildings on Soft Soils" presented at the Tanzania Engineers Association Conference. I welcome the opportunity to discuss how my proactive approach to Civil Engineering challenges can support TIDA's mission during an interview at your convenience.</w:t>
      </w:r>
    </w:p>
    <w:p>
      <w:pPr>
        <w:pStyle w:val="BodyText"/>
      </w:pPr>
      <w:r>
        <w:t xml:space="preserve">Thank you for considering this Internship Application Letter. I have attached my resume and academic transcripts for your review and am available for an interview at any time. As Tanzania Dar es Salaam continues its remarkable urban transformation, I am excited about the prospect of contributing as a future Civil Engineer to this pivotal moment in our nation's development journey.</w:t>
      </w:r>
    </w:p>
    <w:p>
      <w:pPr>
        <w:pStyle w:val="BodyText"/>
      </w:pPr>
      <w:r>
        <w:t xml:space="preserve">Sincerely,</w:t>
      </w:r>
    </w:p>
    <w:p>
      <w:pPr>
        <w:pStyle w:val="BodyText"/>
      </w:pPr>
      <w:r>
        <w:t xml:space="preserve">John Mwang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Internship Application Letter - Tanzania Dar es Salaam</dc:title>
  <dc:creator/>
  <dc:language>en</dc:language>
  <cp:keywords/>
  <dcterms:created xsi:type="dcterms:W3CDTF">2026-07-23T16:05:34Z</dcterms:created>
  <dcterms:modified xsi:type="dcterms:W3CDTF">2026-07-23T16:05:34Z</dcterms:modified>
</cp:coreProperties>
</file>

<file path=docProps/custom.xml><?xml version="1.0" encoding="utf-8"?>
<Properties xmlns="http://schemas.openxmlformats.org/officeDocument/2006/custom-properties" xmlns:vt="http://schemas.openxmlformats.org/officeDocument/2006/docPropsVTypes"/>
</file>